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8EA2E" w14:textId="3B0A5FAF" w:rsidR="00032FB2" w:rsidRPr="00D602F3" w:rsidRDefault="005D41E0" w:rsidP="003724BD">
      <w:pPr>
        <w:spacing w:after="0" w:line="240" w:lineRule="auto"/>
        <w:jc w:val="both"/>
        <w:rPr>
          <w:b/>
          <w:bCs/>
          <w:color w:val="2F5496" w:themeColor="accent1" w:themeShade="BF"/>
          <w:sz w:val="24"/>
          <w:szCs w:val="24"/>
        </w:rPr>
      </w:pPr>
      <w:r>
        <w:rPr>
          <w:b/>
          <w:bCs/>
          <w:color w:val="2F5496" w:themeColor="accent1" w:themeShade="BF"/>
          <w:sz w:val="36"/>
          <w:szCs w:val="36"/>
        </w:rPr>
        <w:t>Our Remuneration</w:t>
      </w:r>
    </w:p>
    <w:p w14:paraId="07546F5A" w14:textId="77777777" w:rsidR="000647F4" w:rsidRPr="00CD7D7F" w:rsidRDefault="000647F4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5B0D1175" w14:textId="200DA39C" w:rsidR="00A900D8" w:rsidRPr="00A900D8" w:rsidRDefault="00A900D8" w:rsidP="003724BD">
      <w:pPr>
        <w:spacing w:after="0" w:line="240" w:lineRule="auto"/>
        <w:jc w:val="both"/>
        <w:rPr>
          <w:b/>
          <w:bCs/>
        </w:rPr>
      </w:pPr>
      <w:r w:rsidRPr="00A900D8">
        <w:rPr>
          <w:b/>
          <w:bCs/>
        </w:rPr>
        <w:t>We, Gogarty Financial Ltd act as intermediary (Broker) between you, the consumer, and the product provider with whom we place your business.</w:t>
      </w:r>
    </w:p>
    <w:p w14:paraId="49035A34" w14:textId="77777777" w:rsidR="00A900D8" w:rsidRDefault="00A900D8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40FE1FD8" w14:textId="20A847AC" w:rsidR="00CD7D7F" w:rsidRPr="00CD7D7F" w:rsidRDefault="00CD7D7F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 xml:space="preserve">The </w:t>
      </w:r>
      <w:r w:rsidR="00DC334C">
        <w:rPr>
          <w:b/>
          <w:bCs/>
          <w:color w:val="2F5496" w:themeColor="accent1" w:themeShade="BF"/>
        </w:rPr>
        <w:t>B</w:t>
      </w:r>
      <w:r w:rsidRPr="00CD7D7F">
        <w:rPr>
          <w:b/>
          <w:bCs/>
          <w:color w:val="2F5496" w:themeColor="accent1" w:themeShade="BF"/>
        </w:rPr>
        <w:t>ackground</w:t>
      </w:r>
    </w:p>
    <w:p w14:paraId="70188126" w14:textId="0C66834C" w:rsidR="00CD7D7F" w:rsidRDefault="00CD7D7F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>Pursuant to</w:t>
      </w:r>
      <w:r w:rsidR="00D6709A">
        <w:rPr>
          <w:color w:val="2F5496" w:themeColor="accent1" w:themeShade="BF"/>
        </w:rPr>
        <w:t xml:space="preserve"> provision 4.58A of </w:t>
      </w:r>
      <w:r>
        <w:rPr>
          <w:color w:val="2F5496" w:themeColor="accent1" w:themeShade="BF"/>
        </w:rPr>
        <w:t xml:space="preserve"> the Central Bank of Ireland’s </w:t>
      </w:r>
      <w:r w:rsidR="00D6709A">
        <w:rPr>
          <w:color w:val="2F5496" w:themeColor="accent1" w:themeShade="BF"/>
        </w:rPr>
        <w:t>September 2019 Addendum</w:t>
      </w:r>
      <w:r>
        <w:rPr>
          <w:color w:val="2F5496" w:themeColor="accent1" w:themeShade="BF"/>
        </w:rPr>
        <w:t xml:space="preserve"> to the Consumer Protection Code, </w:t>
      </w:r>
      <w:r w:rsidR="00D6709A">
        <w:rPr>
          <w:color w:val="2F5496" w:themeColor="accent1" w:themeShade="BF"/>
        </w:rPr>
        <w:t xml:space="preserve">all </w:t>
      </w:r>
      <w:r>
        <w:rPr>
          <w:color w:val="2F5496" w:themeColor="accent1" w:themeShade="BF"/>
        </w:rPr>
        <w:t xml:space="preserve">intermediaries, must make available in their public offices, or on their website if they have one, a summary of the details of all arrangements for any fee, commission, other reward or remuneration provided to the intermediary which it has agreed with its product producers.  </w:t>
      </w:r>
    </w:p>
    <w:p w14:paraId="384834B8" w14:textId="77777777" w:rsidR="00D8371C" w:rsidRDefault="00D8371C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7C5241D8" w14:textId="27E81671" w:rsidR="00CD7D7F" w:rsidRPr="00CD7D7F" w:rsidRDefault="00CD7D7F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>What is</w:t>
      </w:r>
      <w:r w:rsidR="00EC750F">
        <w:rPr>
          <w:b/>
          <w:bCs/>
          <w:color w:val="2F5496" w:themeColor="accent1" w:themeShade="BF"/>
        </w:rPr>
        <w:t xml:space="preserve"> </w:t>
      </w:r>
      <w:r w:rsidR="00DC334C">
        <w:rPr>
          <w:b/>
          <w:bCs/>
          <w:color w:val="2F5496" w:themeColor="accent1" w:themeShade="BF"/>
        </w:rPr>
        <w:t>Re</w:t>
      </w:r>
      <w:r w:rsidR="00EC750F">
        <w:rPr>
          <w:b/>
          <w:bCs/>
          <w:color w:val="2F5496" w:themeColor="accent1" w:themeShade="BF"/>
        </w:rPr>
        <w:t>muneration</w:t>
      </w:r>
      <w:r w:rsidRPr="00CD7D7F">
        <w:rPr>
          <w:b/>
          <w:bCs/>
          <w:color w:val="2F5496" w:themeColor="accent1" w:themeShade="BF"/>
        </w:rPr>
        <w:t>?</w:t>
      </w:r>
    </w:p>
    <w:p w14:paraId="2D6E2C76" w14:textId="151598E1" w:rsidR="00EC750F" w:rsidRDefault="00EC750F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>R</w:t>
      </w:r>
      <w:r w:rsidR="005D41E0">
        <w:rPr>
          <w:color w:val="2F5496" w:themeColor="accent1" w:themeShade="BF"/>
        </w:rPr>
        <w:t>emuneration</w:t>
      </w:r>
      <w:r w:rsidR="00032FB2" w:rsidRPr="00CD7D7F">
        <w:rPr>
          <w:color w:val="2F5496" w:themeColor="accent1" w:themeShade="BF"/>
        </w:rPr>
        <w:t xml:space="preserve"> is the payment</w:t>
      </w:r>
      <w:r w:rsidR="000647F4">
        <w:rPr>
          <w:color w:val="2F5496" w:themeColor="accent1" w:themeShade="BF"/>
        </w:rPr>
        <w:t xml:space="preserve"> earned by the intermediary for work undertaken on behalf of both the provider and the consumer.  </w:t>
      </w:r>
      <w:r w:rsidR="00032FB2" w:rsidRPr="00CD7D7F">
        <w:rPr>
          <w:color w:val="2F5496" w:themeColor="accent1" w:themeShade="BF"/>
        </w:rPr>
        <w:t xml:space="preserve"> </w:t>
      </w:r>
      <w:r w:rsidR="007C7B15">
        <w:rPr>
          <w:color w:val="2F5496" w:themeColor="accent1" w:themeShade="BF"/>
        </w:rPr>
        <w:t xml:space="preserve">The amount of </w:t>
      </w:r>
      <w:r w:rsidR="005D41E0">
        <w:rPr>
          <w:color w:val="2F5496" w:themeColor="accent1" w:themeShade="BF"/>
        </w:rPr>
        <w:t>remuneration</w:t>
      </w:r>
      <w:r w:rsidR="00032FB2" w:rsidRPr="00CD7D7F">
        <w:rPr>
          <w:color w:val="2F5496" w:themeColor="accent1" w:themeShade="BF"/>
        </w:rPr>
        <w:t xml:space="preserve"> is generally directly related to the value of the products sold. </w:t>
      </w:r>
    </w:p>
    <w:p w14:paraId="4F417568" w14:textId="77777777" w:rsidR="00EC750F" w:rsidRDefault="00EC750F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04D2DFC9" w14:textId="74177051" w:rsidR="00EC750F" w:rsidRPr="00DC334C" w:rsidRDefault="00EC750F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DC334C">
        <w:rPr>
          <w:b/>
          <w:bCs/>
          <w:color w:val="2F5496" w:themeColor="accent1" w:themeShade="BF"/>
        </w:rPr>
        <w:t xml:space="preserve">What is </w:t>
      </w:r>
      <w:r w:rsidR="00DC334C" w:rsidRPr="00DC334C">
        <w:rPr>
          <w:b/>
          <w:bCs/>
          <w:color w:val="2F5496" w:themeColor="accent1" w:themeShade="BF"/>
        </w:rPr>
        <w:t>C</w:t>
      </w:r>
      <w:r w:rsidRPr="00DC334C">
        <w:rPr>
          <w:b/>
          <w:bCs/>
          <w:color w:val="2F5496" w:themeColor="accent1" w:themeShade="BF"/>
        </w:rPr>
        <w:t>ommission?</w:t>
      </w:r>
    </w:p>
    <w:p w14:paraId="2D857E24" w14:textId="65EA6B87" w:rsidR="00D6709A" w:rsidRDefault="00EC750F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Commission is payment that may be earned by an intermediary for work undertaken for both provider and consumer. </w:t>
      </w:r>
    </w:p>
    <w:p w14:paraId="7211719A" w14:textId="77777777" w:rsidR="00D6709A" w:rsidRDefault="00D6709A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7AF17AC4" w14:textId="530B0A74" w:rsidR="00D6709A" w:rsidRDefault="00405171" w:rsidP="003724BD">
      <w:pPr>
        <w:spacing w:after="0" w:line="240" w:lineRule="auto"/>
        <w:jc w:val="both"/>
        <w:rPr>
          <w:color w:val="2F5496" w:themeColor="accent1" w:themeShade="BF"/>
        </w:rPr>
      </w:pPr>
      <w:r w:rsidRPr="00CD7D7F">
        <w:rPr>
          <w:color w:val="2F5496" w:themeColor="accent1" w:themeShade="BF"/>
        </w:rPr>
        <w:t xml:space="preserve">There are different types of </w:t>
      </w:r>
      <w:r w:rsidR="005D41E0">
        <w:rPr>
          <w:color w:val="2F5496" w:themeColor="accent1" w:themeShade="BF"/>
        </w:rPr>
        <w:t>remuneration</w:t>
      </w:r>
      <w:r w:rsidR="00EC750F">
        <w:rPr>
          <w:color w:val="2F5496" w:themeColor="accent1" w:themeShade="BF"/>
        </w:rPr>
        <w:t xml:space="preserve"> and different </w:t>
      </w:r>
      <w:r w:rsidRPr="00CD7D7F">
        <w:rPr>
          <w:color w:val="2F5496" w:themeColor="accent1" w:themeShade="BF"/>
        </w:rPr>
        <w:t>commission models</w:t>
      </w:r>
      <w:r w:rsidR="00D6709A">
        <w:rPr>
          <w:color w:val="2F5496" w:themeColor="accent1" w:themeShade="BF"/>
        </w:rPr>
        <w:t>:</w:t>
      </w:r>
    </w:p>
    <w:p w14:paraId="03843BCF" w14:textId="77777777" w:rsidR="005D41E0" w:rsidRDefault="005D41E0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1E4BEB6B" w14:textId="1B14AED7" w:rsidR="00D6709A" w:rsidRDefault="00D6709A" w:rsidP="00DC334C">
      <w:pPr>
        <w:spacing w:after="0" w:line="240" w:lineRule="auto"/>
        <w:ind w:left="720"/>
        <w:jc w:val="both"/>
        <w:rPr>
          <w:color w:val="2F5496" w:themeColor="accent1" w:themeShade="BF"/>
        </w:rPr>
      </w:pPr>
      <w:r w:rsidRPr="00AE7B0A">
        <w:rPr>
          <w:b/>
          <w:bCs/>
          <w:color w:val="2F5496" w:themeColor="accent1" w:themeShade="BF"/>
        </w:rPr>
        <w:t>S</w:t>
      </w:r>
      <w:r w:rsidR="00405171" w:rsidRPr="00AE7B0A">
        <w:rPr>
          <w:b/>
          <w:bCs/>
          <w:color w:val="2F5496" w:themeColor="accent1" w:themeShade="BF"/>
        </w:rPr>
        <w:t>ingle commission model</w:t>
      </w:r>
      <w:r w:rsidRPr="007C7B15">
        <w:rPr>
          <w:b/>
          <w:bCs/>
          <w:i/>
          <w:iCs/>
          <w:color w:val="2F5496" w:themeColor="accent1" w:themeShade="BF"/>
        </w:rPr>
        <w:t>:</w:t>
      </w:r>
      <w:r>
        <w:rPr>
          <w:color w:val="2F5496" w:themeColor="accent1" w:themeShade="BF"/>
        </w:rPr>
        <w:t xml:space="preserve"> </w:t>
      </w:r>
      <w:r w:rsidR="00405171" w:rsidRPr="00CD7D7F">
        <w:rPr>
          <w:color w:val="2F5496" w:themeColor="accent1" w:themeShade="BF"/>
        </w:rPr>
        <w:t xml:space="preserve">where payment is made to the </w:t>
      </w:r>
      <w:r>
        <w:rPr>
          <w:color w:val="2F5496" w:themeColor="accent1" w:themeShade="BF"/>
        </w:rPr>
        <w:t>intermediary</w:t>
      </w:r>
      <w:r w:rsidR="00405171" w:rsidRPr="00CD7D7F">
        <w:rPr>
          <w:color w:val="2F5496" w:themeColor="accent1" w:themeShade="BF"/>
        </w:rPr>
        <w:t xml:space="preserve"> shortly after the sale is completed and is based on a percentage of the </w:t>
      </w:r>
      <w:r w:rsidR="00982ECF" w:rsidRPr="00982ECF">
        <w:rPr>
          <w:color w:val="2F5496" w:themeColor="accent1" w:themeShade="BF"/>
        </w:rPr>
        <w:t>premium paid/amount invested/amount borrowed.</w:t>
      </w:r>
    </w:p>
    <w:p w14:paraId="0B11B78F" w14:textId="77777777" w:rsidR="005D41E0" w:rsidRDefault="005D41E0" w:rsidP="00DC334C">
      <w:pPr>
        <w:spacing w:after="0" w:line="240" w:lineRule="auto"/>
        <w:ind w:left="720"/>
        <w:jc w:val="both"/>
        <w:rPr>
          <w:b/>
          <w:bCs/>
          <w:color w:val="2F5496" w:themeColor="accent1" w:themeShade="BF"/>
        </w:rPr>
      </w:pPr>
    </w:p>
    <w:p w14:paraId="378222CD" w14:textId="0578EC66" w:rsidR="00032FB2" w:rsidRDefault="00D6709A" w:rsidP="00DC334C">
      <w:pPr>
        <w:spacing w:after="0" w:line="240" w:lineRule="auto"/>
        <w:ind w:left="720"/>
        <w:jc w:val="both"/>
        <w:rPr>
          <w:color w:val="2F5496" w:themeColor="accent1" w:themeShade="BF"/>
        </w:rPr>
      </w:pPr>
      <w:r w:rsidRPr="00AE7B0A">
        <w:rPr>
          <w:b/>
          <w:bCs/>
          <w:color w:val="2F5496" w:themeColor="accent1" w:themeShade="BF"/>
        </w:rPr>
        <w:t>Tr</w:t>
      </w:r>
      <w:r w:rsidR="00405171" w:rsidRPr="00AE7B0A">
        <w:rPr>
          <w:b/>
          <w:bCs/>
          <w:color w:val="2F5496" w:themeColor="accent1" w:themeShade="BF"/>
        </w:rPr>
        <w:t>ail</w:t>
      </w:r>
      <w:r w:rsidR="00C551FB">
        <w:rPr>
          <w:b/>
          <w:bCs/>
          <w:color w:val="2F5496" w:themeColor="accent1" w:themeShade="BF"/>
        </w:rPr>
        <w:t>/Renewal</w:t>
      </w:r>
      <w:r w:rsidR="00405171" w:rsidRPr="00AE7B0A">
        <w:rPr>
          <w:b/>
          <w:bCs/>
          <w:color w:val="2F5496" w:themeColor="accent1" w:themeShade="BF"/>
        </w:rPr>
        <w:t xml:space="preserve"> commission model</w:t>
      </w:r>
      <w:r w:rsidRPr="00AE7B0A">
        <w:rPr>
          <w:b/>
          <w:bCs/>
          <w:color w:val="2F5496" w:themeColor="accent1" w:themeShade="BF"/>
        </w:rPr>
        <w:t>:</w:t>
      </w:r>
      <w:r>
        <w:rPr>
          <w:color w:val="2F5496" w:themeColor="accent1" w:themeShade="BF"/>
        </w:rPr>
        <w:t xml:space="preserve"> </w:t>
      </w:r>
      <w:r w:rsidR="00405171" w:rsidRPr="00CD7D7F">
        <w:rPr>
          <w:color w:val="2F5496" w:themeColor="accent1" w:themeShade="BF"/>
        </w:rPr>
        <w:t xml:space="preserve"> </w:t>
      </w:r>
      <w:r w:rsidR="00AE7B0A">
        <w:rPr>
          <w:color w:val="2F5496" w:themeColor="accent1" w:themeShade="BF"/>
        </w:rPr>
        <w:t>F</w:t>
      </w:r>
      <w:r w:rsidR="00405171" w:rsidRPr="00CD7D7F">
        <w:rPr>
          <w:color w:val="2F5496" w:themeColor="accent1" w:themeShade="BF"/>
        </w:rPr>
        <w:t>urther payments at intervals are paid throughout the life span of the product.</w:t>
      </w:r>
    </w:p>
    <w:p w14:paraId="799D7E05" w14:textId="29F86DD2" w:rsidR="00982ECF" w:rsidRDefault="00982ECF" w:rsidP="00DC334C">
      <w:pPr>
        <w:spacing w:after="0" w:line="240" w:lineRule="auto"/>
        <w:ind w:left="720"/>
        <w:jc w:val="both"/>
        <w:rPr>
          <w:color w:val="2F5496" w:themeColor="accent1" w:themeShade="BF"/>
        </w:rPr>
      </w:pPr>
    </w:p>
    <w:p w14:paraId="0DF34DAB" w14:textId="4EDF721A" w:rsidR="00982ECF" w:rsidRPr="00ED7123" w:rsidRDefault="00982ECF" w:rsidP="00DC334C">
      <w:pPr>
        <w:spacing w:after="0" w:line="240" w:lineRule="auto"/>
        <w:ind w:left="720"/>
        <w:jc w:val="both"/>
        <w:rPr>
          <w:b/>
          <w:bCs/>
          <w:color w:val="2F5496" w:themeColor="accent1" w:themeShade="BF"/>
        </w:rPr>
      </w:pPr>
      <w:r w:rsidRPr="00ED7123">
        <w:rPr>
          <w:b/>
          <w:bCs/>
          <w:color w:val="2F5496" w:themeColor="accent1" w:themeShade="BF"/>
        </w:rPr>
        <w:t xml:space="preserve">Indemnity </w:t>
      </w:r>
      <w:r w:rsidR="00DC334C">
        <w:rPr>
          <w:b/>
          <w:bCs/>
          <w:color w:val="2F5496" w:themeColor="accent1" w:themeShade="BF"/>
        </w:rPr>
        <w:t>C</w:t>
      </w:r>
      <w:r w:rsidRPr="00ED7123">
        <w:rPr>
          <w:b/>
          <w:bCs/>
          <w:color w:val="2F5496" w:themeColor="accent1" w:themeShade="BF"/>
        </w:rPr>
        <w:t xml:space="preserve">ommission </w:t>
      </w:r>
    </w:p>
    <w:p w14:paraId="4D7BE60A" w14:textId="77777777" w:rsidR="00982ECF" w:rsidRPr="00ED7123" w:rsidRDefault="00982ECF" w:rsidP="00DC334C">
      <w:pPr>
        <w:spacing w:after="0" w:line="240" w:lineRule="auto"/>
        <w:ind w:left="720"/>
        <w:jc w:val="both"/>
        <w:rPr>
          <w:color w:val="2F5496" w:themeColor="accent1" w:themeShade="BF"/>
        </w:rPr>
      </w:pPr>
      <w:r w:rsidRPr="00ED7123">
        <w:rPr>
          <w:color w:val="2F5496" w:themeColor="accent1" w:themeShade="BF"/>
        </w:rPr>
        <w:t xml:space="preserve">Indemnity commission is the term used to describe a commission payment made before the commission is deemed to be ‘earned’. Indemnity commission may be subject to a clawback (see below) if the consumer lapses or cancels the product before the commission is deemed to be earned. </w:t>
      </w:r>
    </w:p>
    <w:p w14:paraId="797B804F" w14:textId="77777777" w:rsidR="00982ECF" w:rsidRPr="00ED7123" w:rsidRDefault="00982ECF" w:rsidP="00DC334C">
      <w:pPr>
        <w:spacing w:after="0" w:line="240" w:lineRule="auto"/>
        <w:ind w:left="720"/>
        <w:jc w:val="both"/>
        <w:rPr>
          <w:color w:val="2F5496" w:themeColor="accent1" w:themeShade="BF"/>
        </w:rPr>
      </w:pPr>
    </w:p>
    <w:p w14:paraId="3A99C943" w14:textId="11F63F4D" w:rsidR="00982ECF" w:rsidRPr="00ED7123" w:rsidRDefault="00982ECF" w:rsidP="00DC334C">
      <w:pPr>
        <w:spacing w:after="0" w:line="240" w:lineRule="auto"/>
        <w:ind w:left="720"/>
        <w:jc w:val="both"/>
        <w:rPr>
          <w:color w:val="2F5496" w:themeColor="accent1" w:themeShade="BF"/>
        </w:rPr>
      </w:pPr>
      <w:r w:rsidRPr="00ED7123">
        <w:rPr>
          <w:color w:val="2F5496" w:themeColor="accent1" w:themeShade="BF"/>
        </w:rPr>
        <w:t xml:space="preserve">Other forms of indemnity commission are advances of commission for future sales granted to intermediaries in order to assist with set up costs or business development. </w:t>
      </w:r>
    </w:p>
    <w:p w14:paraId="58732BEF" w14:textId="6E2E5753" w:rsidR="00A900D8" w:rsidRDefault="00A900D8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02D90C2F" w14:textId="77777777" w:rsidR="00A900D8" w:rsidRDefault="00A900D8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79312AE6" w14:textId="4A474B24" w:rsidR="00D6709A" w:rsidRPr="00D6709A" w:rsidRDefault="00D6709A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bookmarkStart w:id="0" w:name="_Hlk34229225"/>
      <w:r w:rsidRPr="00D6709A">
        <w:rPr>
          <w:b/>
          <w:bCs/>
          <w:color w:val="2F5496" w:themeColor="accent1" w:themeShade="BF"/>
        </w:rPr>
        <w:t xml:space="preserve">Profit Share </w:t>
      </w:r>
      <w:r w:rsidR="00DC334C">
        <w:rPr>
          <w:b/>
          <w:bCs/>
          <w:color w:val="2F5496" w:themeColor="accent1" w:themeShade="BF"/>
        </w:rPr>
        <w:t>A</w:t>
      </w:r>
      <w:r w:rsidRPr="00D6709A">
        <w:rPr>
          <w:b/>
          <w:bCs/>
          <w:color w:val="2F5496" w:themeColor="accent1" w:themeShade="BF"/>
        </w:rPr>
        <w:t>rrangements</w:t>
      </w:r>
    </w:p>
    <w:p w14:paraId="0E68BF77" w14:textId="396D35EA" w:rsidR="00C130FB" w:rsidRPr="00763661" w:rsidRDefault="00C130FB" w:rsidP="003724BD">
      <w:pPr>
        <w:spacing w:after="0" w:line="240" w:lineRule="auto"/>
        <w:jc w:val="both"/>
        <w:rPr>
          <w:color w:val="FF0000"/>
        </w:rPr>
      </w:pPr>
      <w:r w:rsidRPr="00CD7D7F">
        <w:rPr>
          <w:color w:val="2F5496" w:themeColor="accent1" w:themeShade="BF"/>
        </w:rPr>
        <w:t>In some case</w:t>
      </w:r>
      <w:r w:rsidR="00CD7D7F" w:rsidRPr="00CD7D7F">
        <w:rPr>
          <w:color w:val="2F5496" w:themeColor="accent1" w:themeShade="BF"/>
        </w:rPr>
        <w:t>s</w:t>
      </w:r>
      <w:r w:rsidRPr="00CD7D7F">
        <w:rPr>
          <w:color w:val="2F5496" w:themeColor="accent1" w:themeShade="BF"/>
        </w:rPr>
        <w:t xml:space="preserve">, </w:t>
      </w:r>
      <w:r w:rsidR="00CD7D7F" w:rsidRPr="00CD7D7F">
        <w:rPr>
          <w:color w:val="2F5496" w:themeColor="accent1" w:themeShade="BF"/>
        </w:rPr>
        <w:t>the</w:t>
      </w:r>
      <w:r w:rsidRPr="00CD7D7F">
        <w:rPr>
          <w:color w:val="2F5496" w:themeColor="accent1" w:themeShade="BF"/>
        </w:rPr>
        <w:t xml:space="preserve"> </w:t>
      </w:r>
      <w:r w:rsidR="000647F4">
        <w:rPr>
          <w:color w:val="2F5496" w:themeColor="accent1" w:themeShade="BF"/>
        </w:rPr>
        <w:t>intermediary</w:t>
      </w:r>
      <w:r w:rsidRPr="00CD7D7F">
        <w:rPr>
          <w:color w:val="2F5496" w:themeColor="accent1" w:themeShade="BF"/>
        </w:rPr>
        <w:t xml:space="preserve"> may be a party to a profit-share arrangement with a product </w:t>
      </w:r>
      <w:r w:rsidR="00CD7D7F" w:rsidRPr="00CD7D7F">
        <w:rPr>
          <w:color w:val="2F5496" w:themeColor="accent1" w:themeShade="BF"/>
        </w:rPr>
        <w:t>provider and will earn additional commission</w:t>
      </w:r>
      <w:r w:rsidR="00E61AAF">
        <w:rPr>
          <w:color w:val="2F5496" w:themeColor="accent1" w:themeShade="BF"/>
        </w:rPr>
        <w:t xml:space="preserve">.  </w:t>
      </w:r>
      <w:r w:rsidR="00E61AAF" w:rsidRPr="00E61AAF">
        <w:rPr>
          <w:color w:val="2F5496" w:themeColor="accent1" w:themeShade="BF"/>
        </w:rPr>
        <w:t xml:space="preserve">Any business arranged with these </w:t>
      </w:r>
      <w:r w:rsidR="00E61AAF">
        <w:rPr>
          <w:color w:val="2F5496" w:themeColor="accent1" w:themeShade="BF"/>
        </w:rPr>
        <w:t>product p</w:t>
      </w:r>
      <w:r w:rsidR="00E61AAF" w:rsidRPr="00E61AAF">
        <w:rPr>
          <w:color w:val="2F5496" w:themeColor="accent1" w:themeShade="BF"/>
        </w:rPr>
        <w:t xml:space="preserve">roviders on </w:t>
      </w:r>
      <w:r w:rsidR="00BB697B">
        <w:rPr>
          <w:color w:val="2F5496" w:themeColor="accent1" w:themeShade="BF"/>
        </w:rPr>
        <w:t xml:space="preserve">a </w:t>
      </w:r>
      <w:r w:rsidR="00E61AAF">
        <w:rPr>
          <w:color w:val="2F5496" w:themeColor="accent1" w:themeShade="BF"/>
        </w:rPr>
        <w:t>client’s</w:t>
      </w:r>
      <w:r w:rsidR="00E61AAF" w:rsidRPr="00E61AAF">
        <w:rPr>
          <w:color w:val="2F5496" w:themeColor="accent1" w:themeShade="BF"/>
        </w:rPr>
        <w:t xml:space="preserve"> behalf </w:t>
      </w:r>
      <w:r w:rsidR="00BB697B">
        <w:rPr>
          <w:color w:val="2F5496" w:themeColor="accent1" w:themeShade="BF"/>
        </w:rPr>
        <w:t>will</w:t>
      </w:r>
      <w:r w:rsidR="00E61AAF">
        <w:rPr>
          <w:color w:val="2F5496" w:themeColor="accent1" w:themeShade="BF"/>
        </w:rPr>
        <w:t xml:space="preserve"> be</w:t>
      </w:r>
      <w:r w:rsidR="00E61AAF" w:rsidRPr="00E61AAF">
        <w:rPr>
          <w:color w:val="2F5496" w:themeColor="accent1" w:themeShade="BF"/>
        </w:rPr>
        <w:t xml:space="preserve"> placed with </w:t>
      </w:r>
      <w:r w:rsidR="000327DD">
        <w:rPr>
          <w:color w:val="2F5496" w:themeColor="accent1" w:themeShade="BF"/>
        </w:rPr>
        <w:t xml:space="preserve">the product provider because that product provider is </w:t>
      </w:r>
      <w:r w:rsidR="00E61AAF" w:rsidRPr="00E61AAF">
        <w:rPr>
          <w:color w:val="2F5496" w:themeColor="accent1" w:themeShade="BF"/>
        </w:rPr>
        <w:t>at the time of placement</w:t>
      </w:r>
      <w:r w:rsidR="00BB697B">
        <w:rPr>
          <w:color w:val="2F5496" w:themeColor="accent1" w:themeShade="BF"/>
        </w:rPr>
        <w:t>,</w:t>
      </w:r>
      <w:r w:rsidR="00E61AAF" w:rsidRPr="00E61AAF">
        <w:rPr>
          <w:color w:val="2F5496" w:themeColor="accent1" w:themeShade="BF"/>
        </w:rPr>
        <w:t xml:space="preserve"> the most suitable to meet </w:t>
      </w:r>
      <w:r w:rsidR="00E61AAF">
        <w:rPr>
          <w:color w:val="2F5496" w:themeColor="accent1" w:themeShade="BF"/>
        </w:rPr>
        <w:t>the</w:t>
      </w:r>
      <w:r w:rsidR="000327DD">
        <w:rPr>
          <w:color w:val="2F5496" w:themeColor="accent1" w:themeShade="BF"/>
        </w:rPr>
        <w:t xml:space="preserve"> client’s</w:t>
      </w:r>
      <w:r w:rsidR="00E61AAF" w:rsidRPr="00E61AAF">
        <w:rPr>
          <w:color w:val="2F5496" w:themeColor="accent1" w:themeShade="BF"/>
        </w:rPr>
        <w:t xml:space="preserve"> requirements</w:t>
      </w:r>
      <w:r w:rsidR="000327DD">
        <w:rPr>
          <w:color w:val="2F5496" w:themeColor="accent1" w:themeShade="BF"/>
        </w:rPr>
        <w:t>,</w:t>
      </w:r>
      <w:r w:rsidR="00E61AAF" w:rsidRPr="00E61AAF">
        <w:rPr>
          <w:color w:val="2F5496" w:themeColor="accent1" w:themeShade="BF"/>
        </w:rPr>
        <w:t xml:space="preserve"> taking all </w:t>
      </w:r>
      <w:r w:rsidR="000327DD">
        <w:rPr>
          <w:color w:val="2F5496" w:themeColor="accent1" w:themeShade="BF"/>
        </w:rPr>
        <w:t xml:space="preserve">the client’s </w:t>
      </w:r>
      <w:r w:rsidR="00E61AAF" w:rsidRPr="00E61AAF">
        <w:rPr>
          <w:color w:val="2F5496" w:themeColor="accent1" w:themeShade="BF"/>
        </w:rPr>
        <w:t>relevant information, demands and needs into accoun</w:t>
      </w:r>
      <w:r w:rsidR="00514DEE">
        <w:rPr>
          <w:color w:val="2F5496" w:themeColor="accent1" w:themeShade="BF"/>
        </w:rPr>
        <w:t>t.</w:t>
      </w:r>
    </w:p>
    <w:bookmarkEnd w:id="0"/>
    <w:p w14:paraId="7E93F104" w14:textId="721BDF0C" w:rsidR="00E61AAF" w:rsidRDefault="00E61AAF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3D070AF5" w14:textId="77777777" w:rsidR="007539E6" w:rsidRDefault="007539E6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4CF30AF4" w14:textId="0F57B24E" w:rsidR="00405171" w:rsidRDefault="00032FB2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>Life Assurance</w:t>
      </w:r>
      <w:r w:rsidR="00D550BF">
        <w:rPr>
          <w:b/>
          <w:bCs/>
          <w:color w:val="2F5496" w:themeColor="accent1" w:themeShade="BF"/>
        </w:rPr>
        <w:t xml:space="preserve">/Investments/Pension </w:t>
      </w:r>
      <w:r w:rsidR="00DC334C">
        <w:rPr>
          <w:b/>
          <w:bCs/>
          <w:color w:val="2F5496" w:themeColor="accent1" w:themeShade="BF"/>
        </w:rPr>
        <w:t>P</w:t>
      </w:r>
      <w:r w:rsidR="00405171" w:rsidRPr="00CD7D7F">
        <w:rPr>
          <w:b/>
          <w:bCs/>
          <w:color w:val="2F5496" w:themeColor="accent1" w:themeShade="BF"/>
        </w:rPr>
        <w:t>roducts</w:t>
      </w:r>
    </w:p>
    <w:p w14:paraId="3044EF00" w14:textId="43ADE753" w:rsidR="00532977" w:rsidRPr="00ED7123" w:rsidRDefault="00D37294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>F</w:t>
      </w:r>
      <w:r w:rsidR="00532977" w:rsidRPr="00ED7123">
        <w:rPr>
          <w:color w:val="2F5496" w:themeColor="accent1" w:themeShade="BF"/>
        </w:rPr>
        <w:t xml:space="preserve">or Life Assurance products commission is divided into initial commission and renewal commission (related to premium), fund based or trail </w:t>
      </w:r>
      <w:r>
        <w:rPr>
          <w:color w:val="2F5496" w:themeColor="accent1" w:themeShade="BF"/>
        </w:rPr>
        <w:t>(</w:t>
      </w:r>
      <w:r w:rsidR="00532977" w:rsidRPr="00ED7123">
        <w:rPr>
          <w:color w:val="2F5496" w:themeColor="accent1" w:themeShade="BF"/>
        </w:rPr>
        <w:t>relating to accumulated fund</w:t>
      </w:r>
      <w:r>
        <w:rPr>
          <w:color w:val="2F5496" w:themeColor="accent1" w:themeShade="BF"/>
        </w:rPr>
        <w:t>)</w:t>
      </w:r>
      <w:r w:rsidR="00532977" w:rsidRPr="00ED7123">
        <w:rPr>
          <w:color w:val="2F5496" w:themeColor="accent1" w:themeShade="BF"/>
        </w:rPr>
        <w:t>.</w:t>
      </w:r>
    </w:p>
    <w:p w14:paraId="0FACF768" w14:textId="77777777" w:rsidR="00052304" w:rsidRDefault="00052304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5A033388" w14:textId="2180859D" w:rsidR="00BB697B" w:rsidRDefault="00532977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lastRenderedPageBreak/>
        <w:t>T</w:t>
      </w:r>
      <w:r w:rsidR="00405171" w:rsidRPr="00CD7D7F">
        <w:rPr>
          <w:color w:val="2F5496" w:themeColor="accent1" w:themeShade="BF"/>
        </w:rPr>
        <w:t>rail commission, bullet commission</w:t>
      </w:r>
      <w:r>
        <w:rPr>
          <w:color w:val="2F5496" w:themeColor="accent1" w:themeShade="BF"/>
        </w:rPr>
        <w:t>, fund based</w:t>
      </w:r>
      <w:r w:rsidR="00D37294">
        <w:rPr>
          <w:color w:val="2F5496" w:themeColor="accent1" w:themeShade="BF"/>
        </w:rPr>
        <w:t>, flat commission</w:t>
      </w:r>
      <w:r w:rsidR="000327DD">
        <w:rPr>
          <w:color w:val="2F5496" w:themeColor="accent1" w:themeShade="BF"/>
        </w:rPr>
        <w:t xml:space="preserve"> or</w:t>
      </w:r>
      <w:r w:rsidR="00405171" w:rsidRPr="00CD7D7F">
        <w:rPr>
          <w:color w:val="2F5496" w:themeColor="accent1" w:themeShade="BF"/>
        </w:rPr>
        <w:t xml:space="preserve"> renewal commission</w:t>
      </w:r>
      <w:r>
        <w:rPr>
          <w:color w:val="2F5496" w:themeColor="accent1" w:themeShade="BF"/>
        </w:rPr>
        <w:t xml:space="preserve"> are all terms used for ongoing payments</w:t>
      </w:r>
      <w:r w:rsidR="008F261A">
        <w:rPr>
          <w:color w:val="2F5496" w:themeColor="accent1" w:themeShade="BF"/>
        </w:rPr>
        <w:t xml:space="preserve">. </w:t>
      </w:r>
      <w:r w:rsidR="00032FB2" w:rsidRPr="00CD7D7F">
        <w:rPr>
          <w:color w:val="2F5496" w:themeColor="accent1" w:themeShade="BF"/>
        </w:rPr>
        <w:t xml:space="preserve">Where an investment fund is being built up though an insurance-based investment product or a pension product, the increments </w:t>
      </w:r>
      <w:r w:rsidR="002D73DE">
        <w:rPr>
          <w:color w:val="2F5496" w:themeColor="accent1" w:themeShade="BF"/>
        </w:rPr>
        <w:t>may</w:t>
      </w:r>
      <w:r w:rsidR="002D73DE" w:rsidRPr="00CD7D7F">
        <w:rPr>
          <w:color w:val="2F5496" w:themeColor="accent1" w:themeShade="BF"/>
        </w:rPr>
        <w:t xml:space="preserve"> </w:t>
      </w:r>
      <w:r w:rsidR="00032FB2" w:rsidRPr="00CD7D7F">
        <w:rPr>
          <w:color w:val="2F5496" w:themeColor="accent1" w:themeShade="BF"/>
        </w:rPr>
        <w:t xml:space="preserve">be based on a percentage of the value of the fund or the annual premium. For a single premium/lump sum product, the increment is generally based on the value of the fund. </w:t>
      </w:r>
    </w:p>
    <w:p w14:paraId="7D2884A1" w14:textId="77777777" w:rsidR="00BB697B" w:rsidRDefault="00BB697B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16868533" w14:textId="6D429533" w:rsidR="00343409" w:rsidRDefault="00D37294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Life Assurance products fall into either individual or group protection policies and Investment/Pension products would be either single or regular contribution policies.  </w:t>
      </w:r>
      <w:r w:rsidRPr="00CD7D7F">
        <w:rPr>
          <w:color w:val="2F5496" w:themeColor="accent1" w:themeShade="BF"/>
        </w:rPr>
        <w:t>Example</w:t>
      </w:r>
      <w:r>
        <w:rPr>
          <w:color w:val="2F5496" w:themeColor="accent1" w:themeShade="BF"/>
        </w:rPr>
        <w:t>s</w:t>
      </w:r>
      <w:r w:rsidRPr="00CD7D7F">
        <w:rPr>
          <w:color w:val="2F5496" w:themeColor="accent1" w:themeShade="BF"/>
        </w:rPr>
        <w:t xml:space="preserve"> of products include Life Protection, Regular Premium Life Assurance Investments, Single Premium (lump sum) Insurance-based Investments, and Single Premium Pensions.</w:t>
      </w:r>
    </w:p>
    <w:p w14:paraId="244F113A" w14:textId="77777777" w:rsidR="00D37294" w:rsidRDefault="00D37294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31357059" w14:textId="77777777" w:rsidR="00052304" w:rsidRPr="00CD7D7F" w:rsidRDefault="00052304" w:rsidP="00052304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>Investments</w:t>
      </w:r>
    </w:p>
    <w:p w14:paraId="6A23DB99" w14:textId="216242FC" w:rsidR="00052304" w:rsidRDefault="00052304" w:rsidP="00052304">
      <w:pPr>
        <w:spacing w:after="0" w:line="240" w:lineRule="auto"/>
        <w:jc w:val="both"/>
        <w:rPr>
          <w:color w:val="2F5496" w:themeColor="accent1" w:themeShade="BF"/>
        </w:rPr>
      </w:pPr>
      <w:r w:rsidRPr="00CD7D7F">
        <w:rPr>
          <w:color w:val="2F5496" w:themeColor="accent1" w:themeShade="BF"/>
        </w:rPr>
        <w:t xml:space="preserve">Investment firms, which fall within the scope of the European Communities (Markets in Financial Instruments) Regulations 2007 (the MiFID Regulations), offer both standard commission and </w:t>
      </w:r>
      <w:r w:rsidR="000327DD">
        <w:rPr>
          <w:color w:val="2F5496" w:themeColor="accent1" w:themeShade="BF"/>
        </w:rPr>
        <w:t xml:space="preserve">commission </w:t>
      </w:r>
      <w:r w:rsidRPr="00CD7D7F">
        <w:rPr>
          <w:color w:val="2F5496" w:themeColor="accent1" w:themeShade="BF"/>
        </w:rPr>
        <w:t>models involving initial and trail commission. Increments</w:t>
      </w:r>
      <w:r w:rsidR="002D73DE">
        <w:rPr>
          <w:color w:val="2F5496" w:themeColor="accent1" w:themeShade="BF"/>
        </w:rPr>
        <w:t xml:space="preserve"> may</w:t>
      </w:r>
      <w:r w:rsidRPr="00CD7D7F">
        <w:rPr>
          <w:color w:val="2F5496" w:themeColor="accent1" w:themeShade="BF"/>
        </w:rPr>
        <w:t xml:space="preserve"> be based on a percentage of the investment management fees</w:t>
      </w:r>
      <w:r w:rsidR="002D73DE">
        <w:rPr>
          <w:color w:val="2F5496" w:themeColor="accent1" w:themeShade="BF"/>
        </w:rPr>
        <w:t>, or</w:t>
      </w:r>
      <w:r w:rsidRPr="00CD7D7F">
        <w:rPr>
          <w:color w:val="2F5496" w:themeColor="accent1" w:themeShade="BF"/>
        </w:rPr>
        <w:t xml:space="preserve"> on the value of the fund. </w:t>
      </w:r>
    </w:p>
    <w:p w14:paraId="2CCA6CFF" w14:textId="77777777" w:rsidR="00405171" w:rsidRPr="00CD7D7F" w:rsidRDefault="00405171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46EEB61E" w14:textId="77777777" w:rsidR="004E3539" w:rsidRPr="00ED7123" w:rsidRDefault="004E3539" w:rsidP="00D6709A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ED7123">
        <w:rPr>
          <w:b/>
          <w:bCs/>
          <w:color w:val="2F5496" w:themeColor="accent1" w:themeShade="BF"/>
        </w:rPr>
        <w:t>Clawback</w:t>
      </w:r>
    </w:p>
    <w:p w14:paraId="38524658" w14:textId="6F55AB74" w:rsidR="004E3539" w:rsidRPr="00ED7123" w:rsidRDefault="004E3539" w:rsidP="00D6709A">
      <w:pPr>
        <w:spacing w:after="0" w:line="240" w:lineRule="auto"/>
        <w:jc w:val="both"/>
        <w:rPr>
          <w:color w:val="2F5496" w:themeColor="accent1" w:themeShade="BF"/>
        </w:rPr>
      </w:pPr>
      <w:r w:rsidRPr="00ED7123">
        <w:rPr>
          <w:color w:val="2F5496" w:themeColor="accent1" w:themeShade="BF"/>
        </w:rPr>
        <w:t>Clawback is an obligation on the intermediary to repay unearned commission. Commission can be paid directly after a contract is concluded but is not deemed to be ‘earned’ until after a specified period of time. If the consumer cancels or withdraws from the financial product within the specified time, the intermediary must return commission to the product producer.</w:t>
      </w:r>
      <w:r w:rsidR="00532977" w:rsidRPr="00ED7123">
        <w:rPr>
          <w:color w:val="2F5496" w:themeColor="accent1" w:themeShade="BF"/>
        </w:rPr>
        <w:t xml:space="preserve"> </w:t>
      </w:r>
    </w:p>
    <w:p w14:paraId="26EA5861" w14:textId="54DCB88D" w:rsidR="004E3539" w:rsidRDefault="004E3539" w:rsidP="00D6709A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69701645" w14:textId="64859455" w:rsidR="00D6709A" w:rsidRDefault="00D6709A" w:rsidP="00D6709A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 xml:space="preserve">Fees </w:t>
      </w:r>
    </w:p>
    <w:p w14:paraId="7D3B24F7" w14:textId="3AEC8AC1" w:rsidR="0067115C" w:rsidRPr="0067115C" w:rsidRDefault="00706467" w:rsidP="0067115C">
      <w:pPr>
        <w:spacing w:after="0" w:line="240" w:lineRule="auto"/>
        <w:jc w:val="both"/>
        <w:rPr>
          <w:i/>
          <w:iCs/>
          <w:color w:val="538135" w:themeColor="accent6" w:themeShade="BF"/>
        </w:rPr>
      </w:pPr>
      <w:r>
        <w:rPr>
          <w:color w:val="2F5496" w:themeColor="accent1" w:themeShade="BF"/>
        </w:rPr>
        <w:t xml:space="preserve">The firm may also be remunerated by fee </w:t>
      </w:r>
      <w:r w:rsidR="0067115C">
        <w:rPr>
          <w:color w:val="2F5496" w:themeColor="accent1" w:themeShade="BF"/>
        </w:rPr>
        <w:t xml:space="preserve">by </w:t>
      </w:r>
      <w:r w:rsidR="0067115C" w:rsidRPr="0067115C">
        <w:rPr>
          <w:color w:val="2F5496" w:themeColor="accent1" w:themeShade="BF"/>
        </w:rPr>
        <w:t>the product producer</w:t>
      </w:r>
      <w:r w:rsidR="001935D9">
        <w:rPr>
          <w:color w:val="2F5496" w:themeColor="accent1" w:themeShade="BF"/>
        </w:rPr>
        <w:t xml:space="preserve"> such as policy fee, admin fee, or in the case of i</w:t>
      </w:r>
      <w:r w:rsidR="0067115C" w:rsidRPr="0067115C">
        <w:rPr>
          <w:color w:val="2F5496" w:themeColor="accent1" w:themeShade="BF"/>
        </w:rPr>
        <w:t xml:space="preserve">nvestment </w:t>
      </w:r>
      <w:r w:rsidR="001935D9">
        <w:rPr>
          <w:color w:val="2F5496" w:themeColor="accent1" w:themeShade="BF"/>
        </w:rPr>
        <w:t>f</w:t>
      </w:r>
      <w:r w:rsidR="0067115C" w:rsidRPr="0067115C">
        <w:rPr>
          <w:color w:val="2F5496" w:themeColor="accent1" w:themeShade="BF"/>
        </w:rPr>
        <w:t>irms</w:t>
      </w:r>
      <w:r w:rsidR="001935D9">
        <w:rPr>
          <w:color w:val="2F5496" w:themeColor="accent1" w:themeShade="BF"/>
        </w:rPr>
        <w:t>,</w:t>
      </w:r>
      <w:r w:rsidR="0067115C">
        <w:rPr>
          <w:color w:val="2F5496" w:themeColor="accent1" w:themeShade="BF"/>
        </w:rPr>
        <w:t xml:space="preserve"> </w:t>
      </w:r>
      <w:r w:rsidR="001935D9">
        <w:rPr>
          <w:color w:val="2F5496" w:themeColor="accent1" w:themeShade="BF"/>
        </w:rPr>
        <w:t>a</w:t>
      </w:r>
      <w:r w:rsidR="0067115C">
        <w:rPr>
          <w:color w:val="2F5496" w:themeColor="accent1" w:themeShade="BF"/>
        </w:rPr>
        <w:t>dvisory fees</w:t>
      </w:r>
      <w:r w:rsidR="00A900D8">
        <w:rPr>
          <w:color w:val="2F5496" w:themeColor="accent1" w:themeShade="BF"/>
        </w:rPr>
        <w:t>.</w:t>
      </w:r>
    </w:p>
    <w:p w14:paraId="6A54A851" w14:textId="610608F2" w:rsidR="001B3094" w:rsidRDefault="001B3094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2C881B10" w14:textId="6F68FE6B" w:rsidR="00052304" w:rsidRDefault="00052304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052304">
        <w:rPr>
          <w:b/>
          <w:bCs/>
          <w:color w:val="2F5496" w:themeColor="accent1" w:themeShade="BF"/>
        </w:rPr>
        <w:t xml:space="preserve">Other Fees, Administrative Costs/ </w:t>
      </w:r>
      <w:r w:rsidR="00C3551E">
        <w:rPr>
          <w:b/>
          <w:bCs/>
          <w:color w:val="2F5496" w:themeColor="accent1" w:themeShade="BF"/>
        </w:rPr>
        <w:t>N</w:t>
      </w:r>
      <w:r w:rsidRPr="00052304">
        <w:rPr>
          <w:b/>
          <w:bCs/>
          <w:color w:val="2F5496" w:themeColor="accent1" w:themeShade="BF"/>
        </w:rPr>
        <w:t>on-</w:t>
      </w:r>
      <w:r w:rsidR="00C3551E">
        <w:rPr>
          <w:b/>
          <w:bCs/>
          <w:color w:val="2F5496" w:themeColor="accent1" w:themeShade="BF"/>
        </w:rPr>
        <w:t>M</w:t>
      </w:r>
      <w:r w:rsidRPr="00052304">
        <w:rPr>
          <w:b/>
          <w:bCs/>
          <w:color w:val="2F5496" w:themeColor="accent1" w:themeShade="BF"/>
        </w:rPr>
        <w:t xml:space="preserve">onetary </w:t>
      </w:r>
      <w:r w:rsidR="00C3551E">
        <w:rPr>
          <w:b/>
          <w:bCs/>
          <w:color w:val="2F5496" w:themeColor="accent1" w:themeShade="BF"/>
        </w:rPr>
        <w:t>B</w:t>
      </w:r>
      <w:r w:rsidRPr="00052304">
        <w:rPr>
          <w:b/>
          <w:bCs/>
          <w:color w:val="2F5496" w:themeColor="accent1" w:themeShade="BF"/>
        </w:rPr>
        <w:t>enefits</w:t>
      </w:r>
    </w:p>
    <w:p w14:paraId="5FFAB260" w14:textId="0CC78AF0" w:rsidR="00706467" w:rsidRDefault="00706467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>The firm may also be</w:t>
      </w:r>
      <w:r w:rsidR="001935D9">
        <w:rPr>
          <w:color w:val="2F5496" w:themeColor="accent1" w:themeShade="BF"/>
        </w:rPr>
        <w:t xml:space="preserve"> in</w:t>
      </w:r>
      <w:r>
        <w:rPr>
          <w:color w:val="2F5496" w:themeColor="accent1" w:themeShade="BF"/>
        </w:rPr>
        <w:t xml:space="preserve"> receipt of </w:t>
      </w:r>
      <w:r w:rsidR="00D37294">
        <w:rPr>
          <w:color w:val="1F497D"/>
        </w:rPr>
        <w:t>other fees, administrative costs, or non-monetary benefits such as</w:t>
      </w:r>
      <w:r>
        <w:rPr>
          <w:color w:val="2F5496" w:themeColor="accent1" w:themeShade="BF"/>
        </w:rPr>
        <w:t>:</w:t>
      </w:r>
    </w:p>
    <w:p w14:paraId="29514A0C" w14:textId="77777777" w:rsidR="00706467" w:rsidRPr="00DC334C" w:rsidRDefault="00706467" w:rsidP="003724BD">
      <w:pPr>
        <w:spacing w:after="0" w:line="240" w:lineRule="auto"/>
        <w:jc w:val="both"/>
        <w:rPr>
          <w:color w:val="C00000"/>
        </w:rPr>
      </w:pPr>
    </w:p>
    <w:p w14:paraId="095359B1" w14:textId="30EF0E5E" w:rsidR="001B3094" w:rsidRPr="00A900D8" w:rsidRDefault="00706467" w:rsidP="00706467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A900D8">
        <w:t>A</w:t>
      </w:r>
      <w:r w:rsidR="001B3094" w:rsidRPr="00A900D8">
        <w:t>ttendance at</w:t>
      </w:r>
      <w:r w:rsidRPr="00A900D8">
        <w:t xml:space="preserve"> product provider</w:t>
      </w:r>
      <w:r w:rsidR="001B3094" w:rsidRPr="00A900D8">
        <w:t xml:space="preserve"> seminars</w:t>
      </w:r>
    </w:p>
    <w:p w14:paraId="3260FED9" w14:textId="64E0367C" w:rsidR="001B3094" w:rsidRPr="00A900D8" w:rsidRDefault="00706467" w:rsidP="00706467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A900D8">
        <w:t xml:space="preserve">Assistance with </w:t>
      </w:r>
      <w:r w:rsidR="001B3094" w:rsidRPr="00A900D8">
        <w:t xml:space="preserve">Advertising/Branding </w:t>
      </w:r>
    </w:p>
    <w:p w14:paraId="658F0759" w14:textId="77777777" w:rsidR="001B3094" w:rsidRDefault="001B3094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250E5572" w14:textId="77777777" w:rsidR="00706467" w:rsidRDefault="00706467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283A91E4" w14:textId="291CDC45" w:rsidR="00A900D8" w:rsidRDefault="005D1C5A" w:rsidP="00A900D8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Click on a link below to access a </w:t>
      </w:r>
      <w:r w:rsidR="00706467" w:rsidRPr="00706467">
        <w:rPr>
          <w:color w:val="2F5496" w:themeColor="accent1" w:themeShade="BF"/>
        </w:rPr>
        <w:t xml:space="preserve">list of the providers </w:t>
      </w:r>
      <w:r w:rsidR="000327DD">
        <w:rPr>
          <w:color w:val="2F5496" w:themeColor="accent1" w:themeShade="BF"/>
        </w:rPr>
        <w:t>that</w:t>
      </w:r>
      <w:r w:rsidR="000327DD" w:rsidRPr="00706467">
        <w:rPr>
          <w:color w:val="2F5496" w:themeColor="accent1" w:themeShade="BF"/>
        </w:rPr>
        <w:t xml:space="preserve"> </w:t>
      </w:r>
      <w:r w:rsidR="00706467" w:rsidRPr="00706467">
        <w:rPr>
          <w:color w:val="2F5496" w:themeColor="accent1" w:themeShade="BF"/>
        </w:rPr>
        <w:t>our firm deals with</w:t>
      </w:r>
      <w:r>
        <w:rPr>
          <w:color w:val="2F5496" w:themeColor="accent1" w:themeShade="BF"/>
        </w:rPr>
        <w:t>,</w:t>
      </w:r>
      <w:r w:rsidR="00706467" w:rsidRPr="00706467">
        <w:rPr>
          <w:color w:val="2F5496" w:themeColor="accent1" w:themeShade="BF"/>
        </w:rPr>
        <w:t xml:space="preserve"> </w:t>
      </w:r>
    </w:p>
    <w:p w14:paraId="533AFAF6" w14:textId="77777777" w:rsidR="00A900D8" w:rsidRDefault="00A900D8" w:rsidP="00A900D8">
      <w:pPr>
        <w:spacing w:after="0" w:line="240" w:lineRule="auto"/>
        <w:jc w:val="both"/>
        <w:rPr>
          <w:color w:val="2F5496" w:themeColor="accent1" w:themeShade="BF"/>
        </w:rPr>
      </w:pPr>
    </w:p>
    <w:p w14:paraId="7D43C2EA" w14:textId="2780AB92" w:rsidR="00F57A16" w:rsidRPr="009462C8" w:rsidRDefault="00D16A94" w:rsidP="009462C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color w:val="2F5496" w:themeColor="accent1" w:themeShade="BF"/>
        </w:rPr>
      </w:pPr>
      <w:hyperlink r:id="rId7" w:history="1">
        <w:r w:rsidR="00A900D8" w:rsidRPr="00D16A94">
          <w:rPr>
            <w:rStyle w:val="Hyperlink"/>
            <w:b/>
            <w:bCs/>
          </w:rPr>
          <w:t>Aviva</w:t>
        </w:r>
      </w:hyperlink>
      <w:r w:rsidR="00F57A16">
        <w:rPr>
          <w:b/>
          <w:bCs/>
          <w:color w:val="2F5496" w:themeColor="accent1" w:themeShade="BF"/>
        </w:rPr>
        <w:t xml:space="preserve"> </w:t>
      </w:r>
    </w:p>
    <w:p w14:paraId="22927CA2" w14:textId="77777777" w:rsidR="00A900D8" w:rsidRPr="00A900D8" w:rsidRDefault="00A900D8" w:rsidP="00A900D8">
      <w:pPr>
        <w:pStyle w:val="ListParagraph"/>
        <w:spacing w:after="0" w:line="240" w:lineRule="auto"/>
        <w:ind w:left="2160"/>
        <w:jc w:val="both"/>
        <w:rPr>
          <w:color w:val="2F5496" w:themeColor="accent1" w:themeShade="BF"/>
        </w:rPr>
      </w:pPr>
    </w:p>
    <w:p w14:paraId="03933FC9" w14:textId="3B03F0C9" w:rsidR="00A900D8" w:rsidRDefault="00D16A94" w:rsidP="00A900D8">
      <w:pPr>
        <w:pStyle w:val="ListParagraph"/>
        <w:numPr>
          <w:ilvl w:val="0"/>
          <w:numId w:val="3"/>
        </w:numPr>
        <w:spacing w:after="0" w:line="480" w:lineRule="auto"/>
        <w:jc w:val="both"/>
        <w:rPr>
          <w:b/>
          <w:bCs/>
          <w:color w:val="2F5496" w:themeColor="accent1" w:themeShade="BF"/>
        </w:rPr>
      </w:pPr>
      <w:hyperlink r:id="rId8" w:history="1">
        <w:r w:rsidR="00A900D8" w:rsidRPr="00D16A94">
          <w:rPr>
            <w:rStyle w:val="Hyperlink"/>
            <w:b/>
            <w:bCs/>
          </w:rPr>
          <w:t>New Ireland</w:t>
        </w:r>
      </w:hyperlink>
    </w:p>
    <w:p w14:paraId="38320E72" w14:textId="5C6BBDEB" w:rsidR="00A900D8" w:rsidRPr="00A900D8" w:rsidRDefault="00D16A94" w:rsidP="00A900D8">
      <w:pPr>
        <w:pStyle w:val="ListParagraph"/>
        <w:numPr>
          <w:ilvl w:val="0"/>
          <w:numId w:val="3"/>
        </w:numPr>
        <w:spacing w:after="0" w:line="480" w:lineRule="auto"/>
        <w:jc w:val="both"/>
        <w:rPr>
          <w:b/>
          <w:bCs/>
          <w:color w:val="2F5496" w:themeColor="accent1" w:themeShade="BF"/>
        </w:rPr>
      </w:pPr>
      <w:hyperlink r:id="rId9" w:history="1">
        <w:r w:rsidR="00A900D8" w:rsidRPr="00D16A94">
          <w:rPr>
            <w:rStyle w:val="Hyperlink"/>
            <w:b/>
            <w:bCs/>
          </w:rPr>
          <w:t>Zurich</w:t>
        </w:r>
        <w:r w:rsidR="00F57A16" w:rsidRPr="00D16A94">
          <w:rPr>
            <w:rStyle w:val="Hyperlink"/>
            <w:b/>
            <w:bCs/>
          </w:rPr>
          <w:t xml:space="preserve"> Life</w:t>
        </w:r>
      </w:hyperlink>
    </w:p>
    <w:p w14:paraId="10A643BD" w14:textId="2187CB6C" w:rsidR="00A900D8" w:rsidRDefault="00D16A94" w:rsidP="00A900D8">
      <w:pPr>
        <w:pStyle w:val="ListParagraph"/>
        <w:numPr>
          <w:ilvl w:val="0"/>
          <w:numId w:val="3"/>
        </w:numPr>
        <w:spacing w:after="0" w:line="480" w:lineRule="auto"/>
        <w:jc w:val="both"/>
        <w:rPr>
          <w:b/>
          <w:bCs/>
          <w:color w:val="2F5496" w:themeColor="accent1" w:themeShade="BF"/>
        </w:rPr>
      </w:pPr>
      <w:hyperlink r:id="rId10" w:history="1">
        <w:r w:rsidR="00A900D8" w:rsidRPr="00D16A94">
          <w:rPr>
            <w:rStyle w:val="Hyperlink"/>
            <w:b/>
            <w:bCs/>
          </w:rPr>
          <w:t>Royal London</w:t>
        </w:r>
      </w:hyperlink>
    </w:p>
    <w:p w14:paraId="68443A72" w14:textId="26D2602B" w:rsidR="00A900D8" w:rsidRDefault="00D16A94" w:rsidP="00A900D8">
      <w:pPr>
        <w:pStyle w:val="ListParagraph"/>
        <w:numPr>
          <w:ilvl w:val="0"/>
          <w:numId w:val="3"/>
        </w:numPr>
        <w:spacing w:after="0" w:line="480" w:lineRule="auto"/>
        <w:jc w:val="both"/>
        <w:rPr>
          <w:b/>
          <w:bCs/>
          <w:color w:val="2F5496" w:themeColor="accent1" w:themeShade="BF"/>
        </w:rPr>
      </w:pPr>
      <w:hyperlink r:id="rId11" w:history="1">
        <w:r w:rsidR="00A900D8" w:rsidRPr="00D16A94">
          <w:rPr>
            <w:rStyle w:val="Hyperlink"/>
            <w:b/>
            <w:bCs/>
          </w:rPr>
          <w:t>Irish Life</w:t>
        </w:r>
      </w:hyperlink>
    </w:p>
    <w:p w14:paraId="03AB4C05" w14:textId="24675A26" w:rsidR="00F57A16" w:rsidRPr="00DC334C" w:rsidRDefault="00D16A94" w:rsidP="00A900D8">
      <w:pPr>
        <w:pStyle w:val="ListParagraph"/>
        <w:numPr>
          <w:ilvl w:val="0"/>
          <w:numId w:val="3"/>
        </w:numPr>
        <w:spacing w:after="0" w:line="480" w:lineRule="auto"/>
        <w:jc w:val="both"/>
        <w:rPr>
          <w:b/>
          <w:bCs/>
          <w:color w:val="2F5496" w:themeColor="accent1" w:themeShade="BF"/>
        </w:rPr>
      </w:pPr>
      <w:hyperlink r:id="rId12" w:history="1">
        <w:r w:rsidR="00F57A16" w:rsidRPr="00D16A94">
          <w:rPr>
            <w:rStyle w:val="Hyperlink"/>
            <w:b/>
            <w:bCs/>
          </w:rPr>
          <w:t>Standard Life</w:t>
        </w:r>
      </w:hyperlink>
    </w:p>
    <w:sectPr w:rsidR="00F57A16" w:rsidRPr="00DC334C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9F8727" w14:textId="77777777" w:rsidR="006C65E6" w:rsidRDefault="006C65E6" w:rsidP="000327DD">
      <w:pPr>
        <w:spacing w:after="0" w:line="240" w:lineRule="auto"/>
      </w:pPr>
      <w:r>
        <w:separator/>
      </w:r>
    </w:p>
  </w:endnote>
  <w:endnote w:type="continuationSeparator" w:id="0">
    <w:p w14:paraId="720378D7" w14:textId="77777777" w:rsidR="006C65E6" w:rsidRDefault="006C65E6" w:rsidP="00032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3549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E8775" w14:textId="51A5CD47" w:rsidR="000327DD" w:rsidRDefault="000327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F4CE54" w14:textId="77777777" w:rsidR="000327DD" w:rsidRDefault="000327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4D80AB" w14:textId="77777777" w:rsidR="006C65E6" w:rsidRDefault="006C65E6" w:rsidP="000327DD">
      <w:pPr>
        <w:spacing w:after="0" w:line="240" w:lineRule="auto"/>
      </w:pPr>
      <w:r>
        <w:separator/>
      </w:r>
    </w:p>
  </w:footnote>
  <w:footnote w:type="continuationSeparator" w:id="0">
    <w:p w14:paraId="2C965EF5" w14:textId="77777777" w:rsidR="006C65E6" w:rsidRDefault="006C65E6" w:rsidP="000327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36D82"/>
    <w:multiLevelType w:val="hybridMultilevel"/>
    <w:tmpl w:val="D3F4E9B0"/>
    <w:lvl w:ilvl="0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46E685E"/>
    <w:multiLevelType w:val="hybridMultilevel"/>
    <w:tmpl w:val="755CD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328BC"/>
    <w:multiLevelType w:val="hybridMultilevel"/>
    <w:tmpl w:val="D1AA2428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zMDM1sDCzMLc0MDFX0lEKTi0uzszPAykwrgUA/rN/IiwAAAA="/>
  </w:docVars>
  <w:rsids>
    <w:rsidRoot w:val="00C10B00"/>
    <w:rsid w:val="000327DD"/>
    <w:rsid w:val="00032FB2"/>
    <w:rsid w:val="00047700"/>
    <w:rsid w:val="00052304"/>
    <w:rsid w:val="000647F4"/>
    <w:rsid w:val="000E2748"/>
    <w:rsid w:val="00125689"/>
    <w:rsid w:val="001324DD"/>
    <w:rsid w:val="00185BD7"/>
    <w:rsid w:val="00187851"/>
    <w:rsid w:val="001935D9"/>
    <w:rsid w:val="00195766"/>
    <w:rsid w:val="001B3094"/>
    <w:rsid w:val="00271EDE"/>
    <w:rsid w:val="002D73DE"/>
    <w:rsid w:val="00343409"/>
    <w:rsid w:val="00363CCD"/>
    <w:rsid w:val="003724BD"/>
    <w:rsid w:val="003B1AE7"/>
    <w:rsid w:val="0040214C"/>
    <w:rsid w:val="00405171"/>
    <w:rsid w:val="004431CC"/>
    <w:rsid w:val="004D3CE9"/>
    <w:rsid w:val="004D72D9"/>
    <w:rsid w:val="004E0881"/>
    <w:rsid w:val="004E3539"/>
    <w:rsid w:val="00514DEE"/>
    <w:rsid w:val="00527720"/>
    <w:rsid w:val="00532977"/>
    <w:rsid w:val="00534EA7"/>
    <w:rsid w:val="00554547"/>
    <w:rsid w:val="00563C65"/>
    <w:rsid w:val="00574C3B"/>
    <w:rsid w:val="005967CD"/>
    <w:rsid w:val="005B3226"/>
    <w:rsid w:val="005D1C5A"/>
    <w:rsid w:val="005D41E0"/>
    <w:rsid w:val="0067115C"/>
    <w:rsid w:val="0068418F"/>
    <w:rsid w:val="00694327"/>
    <w:rsid w:val="006B59EC"/>
    <w:rsid w:val="006C65E6"/>
    <w:rsid w:val="00706467"/>
    <w:rsid w:val="007539E6"/>
    <w:rsid w:val="00763661"/>
    <w:rsid w:val="007A1FC4"/>
    <w:rsid w:val="007C7B15"/>
    <w:rsid w:val="007F2BD5"/>
    <w:rsid w:val="00837B8F"/>
    <w:rsid w:val="008A2CDF"/>
    <w:rsid w:val="008D67EB"/>
    <w:rsid w:val="008F261A"/>
    <w:rsid w:val="00906A35"/>
    <w:rsid w:val="00921E2E"/>
    <w:rsid w:val="009462C8"/>
    <w:rsid w:val="00982ECF"/>
    <w:rsid w:val="009A42CF"/>
    <w:rsid w:val="009B5AD3"/>
    <w:rsid w:val="00A900D8"/>
    <w:rsid w:val="00AA0931"/>
    <w:rsid w:val="00AE2FB5"/>
    <w:rsid w:val="00AE7B0A"/>
    <w:rsid w:val="00B47737"/>
    <w:rsid w:val="00BB697B"/>
    <w:rsid w:val="00BE2050"/>
    <w:rsid w:val="00C10B00"/>
    <w:rsid w:val="00C130FB"/>
    <w:rsid w:val="00C34216"/>
    <w:rsid w:val="00C3551E"/>
    <w:rsid w:val="00C551FB"/>
    <w:rsid w:val="00C569AA"/>
    <w:rsid w:val="00C90E11"/>
    <w:rsid w:val="00CB5104"/>
    <w:rsid w:val="00CD0752"/>
    <w:rsid w:val="00CD7D7F"/>
    <w:rsid w:val="00D16A94"/>
    <w:rsid w:val="00D325ED"/>
    <w:rsid w:val="00D37294"/>
    <w:rsid w:val="00D550BF"/>
    <w:rsid w:val="00D602F3"/>
    <w:rsid w:val="00D6709A"/>
    <w:rsid w:val="00D8371C"/>
    <w:rsid w:val="00D96398"/>
    <w:rsid w:val="00DC334C"/>
    <w:rsid w:val="00E61AAF"/>
    <w:rsid w:val="00E80B0E"/>
    <w:rsid w:val="00EA0886"/>
    <w:rsid w:val="00EC750F"/>
    <w:rsid w:val="00ED7123"/>
    <w:rsid w:val="00F42714"/>
    <w:rsid w:val="00F57A16"/>
    <w:rsid w:val="00F84B53"/>
    <w:rsid w:val="00F93EDE"/>
    <w:rsid w:val="00FD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DB816"/>
  <w15:chartTrackingRefBased/>
  <w15:docId w15:val="{149720A7-DB5A-4D8D-9A4F-037DC7BC9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2F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FB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69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9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9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9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97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064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27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7DD"/>
  </w:style>
  <w:style w:type="paragraph" w:styleId="Footer">
    <w:name w:val="footer"/>
    <w:basedOn w:val="Normal"/>
    <w:link w:val="FooterChar"/>
    <w:uiPriority w:val="99"/>
    <w:unhideWhenUsed/>
    <w:rsid w:val="000327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7DD"/>
  </w:style>
  <w:style w:type="character" w:styleId="Hyperlink">
    <w:name w:val="Hyperlink"/>
    <w:basedOn w:val="DefaultParagraphFont"/>
    <w:uiPriority w:val="99"/>
    <w:unhideWhenUsed/>
    <w:rsid w:val="006B5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9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59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0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fl.ie/docs/New-Ireland-details.pdf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gfl.ie/docs/Aviva-details.pdf" TargetMode="External"/><Relationship Id="rId12" Type="http://schemas.openxmlformats.org/officeDocument/2006/relationships/hyperlink" Target="http://gfl.ie/docs/Standard-Life-detail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gfl.ie/docs/irish-life-details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gfl.ie/docs/Royal-London-detail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gfl.ie/docs/Zurich-Life-Assurance-plc-details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Doyle</dc:creator>
  <cp:keywords/>
  <dc:description/>
  <cp:lastModifiedBy>Gerald Cannon</cp:lastModifiedBy>
  <cp:revision>4</cp:revision>
  <cp:lastPrinted>2020-01-23T08:55:00Z</cp:lastPrinted>
  <dcterms:created xsi:type="dcterms:W3CDTF">2021-03-04T17:18:00Z</dcterms:created>
  <dcterms:modified xsi:type="dcterms:W3CDTF">2021-04-13T18:46:00Z</dcterms:modified>
</cp:coreProperties>
</file>